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47DEE" w14:textId="77777777" w:rsidR="002C39B5" w:rsidRDefault="002C39B5">
      <w:pPr>
        <w:pStyle w:val="BodyText"/>
        <w:spacing w:before="2"/>
        <w:rPr>
          <w:rFonts w:ascii="Times New Roman"/>
          <w:sz w:val="28"/>
        </w:rPr>
      </w:pPr>
    </w:p>
    <w:p w14:paraId="65900400" w14:textId="77777777" w:rsidR="002C39B5" w:rsidRDefault="002C39B5">
      <w:pPr>
        <w:rPr>
          <w:rFonts w:ascii="Times New Roman"/>
          <w:sz w:val="28"/>
        </w:rPr>
        <w:sectPr w:rsidR="002C39B5">
          <w:type w:val="continuous"/>
          <w:pgSz w:w="11910" w:h="16840"/>
          <w:pgMar w:top="1920" w:right="1080" w:bottom="280" w:left="1680" w:header="720" w:footer="720" w:gutter="0"/>
          <w:cols w:space="720"/>
        </w:sectPr>
      </w:pPr>
    </w:p>
    <w:p w14:paraId="60F66D75" w14:textId="77777777" w:rsidR="002C39B5" w:rsidRDefault="002C39B5">
      <w:pPr>
        <w:pStyle w:val="BodyText"/>
        <w:spacing w:before="1"/>
        <w:rPr>
          <w:rFonts w:ascii="Times New Roman"/>
          <w:sz w:val="46"/>
        </w:rPr>
      </w:pPr>
    </w:p>
    <w:p w14:paraId="68D20C33" w14:textId="77777777" w:rsidR="002C39B5" w:rsidRDefault="00784A1D">
      <w:pPr>
        <w:pStyle w:val="Title"/>
      </w:pPr>
      <w:r>
        <w:rPr>
          <w:color w:val="004A8F"/>
          <w:w w:val="85"/>
        </w:rPr>
        <w:t>Code</w:t>
      </w:r>
      <w:r>
        <w:rPr>
          <w:color w:val="004A8F"/>
          <w:spacing w:val="-4"/>
          <w:w w:val="90"/>
        </w:rPr>
        <w:t xml:space="preserve"> </w:t>
      </w:r>
      <w:r>
        <w:rPr>
          <w:color w:val="004A8F"/>
          <w:spacing w:val="-2"/>
          <w:w w:val="90"/>
        </w:rPr>
        <w:t>Magnets</w:t>
      </w:r>
    </w:p>
    <w:p w14:paraId="5D2AF38A" w14:textId="77777777" w:rsidR="002C39B5" w:rsidRDefault="00784A1D">
      <w:pPr>
        <w:spacing w:before="93"/>
        <w:ind w:left="1203"/>
        <w:rPr>
          <w:rFonts w:ascii="Arial"/>
          <w:b/>
          <w:i/>
          <w:sz w:val="18"/>
        </w:rPr>
      </w:pPr>
      <w:r>
        <w:br w:type="column"/>
      </w:r>
      <w:r>
        <w:rPr>
          <w:rFonts w:ascii="Arial"/>
          <w:b/>
          <w:i/>
          <w:color w:val="412985"/>
          <w:sz w:val="18"/>
        </w:rPr>
        <w:t>thinking</w:t>
      </w:r>
      <w:r>
        <w:rPr>
          <w:rFonts w:ascii="Arial"/>
          <w:b/>
          <w:i/>
          <w:color w:val="412985"/>
          <w:spacing w:val="-8"/>
          <w:sz w:val="18"/>
        </w:rPr>
        <w:t xml:space="preserve"> </w:t>
      </w:r>
      <w:r>
        <w:rPr>
          <w:rFonts w:ascii="Arial"/>
          <w:b/>
          <w:i/>
          <w:color w:val="9D9FA2"/>
          <w:spacing w:val="-2"/>
          <w:sz w:val="18"/>
        </w:rPr>
        <w:t>computationally</w:t>
      </w:r>
    </w:p>
    <w:p w14:paraId="53CDEE5E" w14:textId="77777777" w:rsidR="002C39B5" w:rsidRDefault="002C39B5">
      <w:pPr>
        <w:rPr>
          <w:rFonts w:ascii="Arial"/>
          <w:sz w:val="18"/>
        </w:rPr>
        <w:sectPr w:rsidR="002C39B5">
          <w:type w:val="continuous"/>
          <w:pgSz w:w="11910" w:h="16840"/>
          <w:pgMar w:top="1920" w:right="1080" w:bottom="280" w:left="1680" w:header="720" w:footer="720" w:gutter="0"/>
          <w:cols w:num="2" w:space="720" w:equalWidth="0">
            <w:col w:w="3269" w:space="2445"/>
            <w:col w:w="3436"/>
          </w:cols>
        </w:sectPr>
      </w:pPr>
    </w:p>
    <w:p w14:paraId="1E3E61F2" w14:textId="77777777" w:rsidR="002C39B5" w:rsidRDefault="00000000">
      <w:pPr>
        <w:pStyle w:val="BodyText"/>
        <w:spacing w:before="10"/>
        <w:rPr>
          <w:rFonts w:ascii="Arial"/>
          <w:b/>
          <w:i/>
          <w:sz w:val="9"/>
        </w:rPr>
      </w:pPr>
      <w:r>
        <w:pict w14:anchorId="166B70F6">
          <v:group id="docshapegroup1" o:spid="_x0000_s1047" style="position:absolute;margin-left:59.3pt;margin-top:137.5pt;width:476.65pt;height:563.3pt;z-index:-15828992;mso-position-horizontal-relative:page;mso-position-vertical-relative:page" coordorigin="1186,2750" coordsize="9533,112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88" type="#_x0000_t75" style="position:absolute;left:5878;top:10672;width:4784;height:3342">
              <v:imagedata r:id="rId7" o:title=""/>
            </v:shape>
            <v:rect id="docshape3" o:spid="_x0000_s1087" style="position:absolute;left:1196;top:3007;width:9514;height:10891" filled="f" strokecolor="#231f20" strokeweight=".34958mm"/>
            <v:rect id="docshape4" o:spid="_x0000_s1086" style="position:absolute;left:1407;top:2835;width:3787;height:306" stroked="f"/>
            <v:shape id="docshape5" o:spid="_x0000_s1085" type="#_x0000_t75" style="position:absolute;left:1694;top:2749;width:922;height:1372">
              <v:imagedata r:id="rId8" o:title=""/>
            </v:shape>
            <v:shape id="docshape6" o:spid="_x0000_s1084" type="#_x0000_t75" style="position:absolute;left:4280;top:5249;width:319;height:273">
              <v:imagedata r:id="rId9" o:title=""/>
            </v:shape>
            <v:rect id="docshape7" o:spid="_x0000_s1083" style="position:absolute;left:6135;top:8117;width:2426;height:814" filled="f" fillcolor="#231f20" stroked="f">
              <v:fill opacity=".75"/>
            </v:rect>
            <v:shape id="docshape8" o:spid="_x0000_s1082" style="position:absolute;left:6175;top:8160;width:2248;height:631" coordorigin="6175,8161" coordsize="2248,631" path="m8378,8161l6175,8443r45,349l8422,8509r-44,-348xe" stroked="f">
              <v:path arrowok="t"/>
            </v:shape>
            <v:shape id="docshape9" o:spid="_x0000_s1081" style="position:absolute;left:6175;top:8160;width:2248;height:631" coordorigin="6175,8161" coordsize="2248,631" path="m6175,8443r45,349l8422,8509r-44,-348l6175,8443xe" filled="f" strokecolor="#231f20" strokeweight=".24017mm">
              <v:path arrowok="t"/>
            </v:shape>
            <v:rect id="docshape10" o:spid="_x0000_s1080" style="position:absolute;left:8908;top:8303;width:1651;height:690" filled="f" fillcolor="#231f20" stroked="f">
              <v:fill opacity=".75"/>
            </v:rect>
            <v:shape id="docshape11" o:spid="_x0000_s1079" style="position:absolute;left:8948;top:8347;width:1470;height:509" coordorigin="8948,8347" coordsize="1470,509" path="m8992,8347r-44,303l10374,8856r44,-303l8992,8347xe" stroked="f">
              <v:path arrowok="t"/>
            </v:shape>
            <v:shape id="docshape12" o:spid="_x0000_s1078" style="position:absolute;left:8948;top:8347;width:1470;height:509" coordorigin="8948,8347" coordsize="1470,509" path="m8992,8347r-44,303l10374,8856r44,-303l8992,8347xe" filled="f" strokecolor="#231f20" strokeweight=".24017mm">
              <v:path arrowok="t"/>
            </v:shape>
            <v:rect id="docshape13" o:spid="_x0000_s1077" style="position:absolute;left:6576;top:7508;width:3011;height:590" filled="f" fillcolor="#231f20" stroked="f">
              <v:fill opacity=".75"/>
            </v:rect>
            <v:shape id="docshape14" o:spid="_x0000_s1076" style="position:absolute;left:6620;top:7555;width:2824;height:399" coordorigin="6620,7555" coordsize="2824,399" path="m6625,7555r-5,364l9439,7953r5,-364l6625,7555xe" stroked="f">
              <v:path arrowok="t"/>
            </v:shape>
            <v:shape id="docshape15" o:spid="_x0000_s1075" style="position:absolute;left:6620;top:7555;width:2824;height:399" coordorigin="6620,7555" coordsize="2824,399" path="m6625,7555r-5,364l9439,7953r5,-364l6625,7555xe" filled="f" strokecolor="#231f20" strokeweight=".24017mm">
              <v:path arrowok="t"/>
            </v:shape>
            <v:rect id="docshape16" o:spid="_x0000_s1074" style="position:absolute;left:6409;top:6075;width:3011;height:624" filled="f" fillcolor="#231f20" stroked="f">
              <v:fill opacity=".75"/>
            </v:rect>
            <v:shape id="docshape17" o:spid="_x0000_s1073" style="position:absolute;left:6454;top:6117;width:2823;height:438" coordorigin="6454,6118" coordsize="2823,438" path="m6464,6118r-10,364l9267,6555r9,-364l6464,6118xe" stroked="f">
              <v:path arrowok="t"/>
            </v:shape>
            <v:shape id="docshape18" o:spid="_x0000_s1072" style="position:absolute;left:6454;top:6117;width:2823;height:438" coordorigin="6454,6118" coordsize="2823,438" path="m6464,6118r-10,364l9267,6555r9,-364l6464,6118xe" filled="f" strokecolor="#231f20" strokeweight=".24017mm">
              <v:path arrowok="t"/>
            </v:shape>
            <v:rect id="docshape19" o:spid="_x0000_s1071" style="position:absolute;left:6207;top:9319;width:2688;height:1142" filled="f" fillcolor="#231f20" stroked="f">
              <v:fill opacity=".75"/>
            </v:rect>
            <v:shape id="docshape20" o:spid="_x0000_s1070" style="position:absolute;left:6248;top:9358;width:2510;height:965" coordorigin="6248,9358" coordsize="2510,965" path="m6338,9358r-90,353l8668,10323r90,-353l6338,9358xe" stroked="f">
              <v:path arrowok="t"/>
            </v:shape>
            <v:shape id="docshape21" o:spid="_x0000_s1069" style="position:absolute;left:6248;top:9358;width:2510;height:965" coordorigin="6248,9358" coordsize="2510,965" path="m6338,9358r-90,353l8668,10323r90,-353l6338,9358xe" filled="f" strokecolor="#231f20" strokeweight=".24017mm">
              <v:path arrowok="t"/>
            </v:shape>
            <v:rect id="docshape22" o:spid="_x0000_s1068" style="position:absolute;left:7069;top:8854;width:1832;height:519" filled="f" fillcolor="#231f20" stroked="f">
              <v:fill opacity=".75"/>
            </v:rect>
            <v:shape id="docshape23" o:spid="_x0000_s1067" style="position:absolute;left:7113;top:8901;width:1646;height:327" coordorigin="7113,8901" coordsize="1646,327" path="m8755,8901r-1642,24l7117,9228r1642,-23l8755,8901xe" stroked="f">
              <v:path arrowok="t"/>
            </v:shape>
            <v:shape id="docshape24" o:spid="_x0000_s1066" style="position:absolute;left:7113;top:8901;width:1646;height:327" coordorigin="7113,8901" coordsize="1646,327" path="m7113,8925r4,303l8759,9205r-4,-304l7113,8925xe" filled="f" strokecolor="#231f20" strokeweight=".24017mm">
              <v:path arrowok="t"/>
            </v:shape>
            <v:rect id="docshape25" o:spid="_x0000_s1065" style="position:absolute;left:6361;top:6755;width:2422;height:624" filled="f" fillcolor="#231f20" stroked="f">
              <v:fill opacity=".75"/>
            </v:rect>
            <v:shape id="docshape26" o:spid="_x0000_s1064" style="position:absolute;left:6405;top:6802;width:2235;height:433" coordorigin="6405,6803" coordsize="2235,433" path="m8637,6803r-2232,12l6408,7236r2231,-12l8637,6803xe" stroked="f">
              <v:path arrowok="t"/>
            </v:shape>
            <v:shape id="docshape27" o:spid="_x0000_s1063" style="position:absolute;left:6405;top:6802;width:2235;height:433" coordorigin="6405,6803" coordsize="2235,433" path="m6405,6815r3,421l8639,7224r-2,-421l6405,6815xe" filled="f" strokecolor="#231f20" strokeweight=".24017mm">
              <v:path arrowok="t"/>
            </v:shape>
            <v:rect id="docshape28" o:spid="_x0000_s1062" style="position:absolute;left:9335;top:8647;width:823;height:567" filled="f" fillcolor="#231f20" stroked="f">
              <v:fill opacity=".75"/>
            </v:rect>
            <v:shape id="docshape29" o:spid="_x0000_s1061" style="position:absolute;left:9379;top:8694;width:635;height:376" coordorigin="9379,8695" coordsize="635,376" path="m10011,8695r-632,3l9381,9070r632,-3l10011,8695xe" stroked="f">
              <v:path arrowok="t"/>
            </v:shape>
            <v:shape id="docshape30" o:spid="_x0000_s1060" style="position:absolute;left:9379;top:8694;width:635;height:376" coordorigin="9379,8695" coordsize="635,376" path="m9379,8698r2,372l10013,9067r-2,-372l9379,8698xe" filled="f" strokecolor="#231f20" strokeweight=".24017mm">
              <v:path arrowok="t"/>
            </v:shape>
            <v:rect id="docshape31" o:spid="_x0000_s1059" style="position:absolute;left:6580;top:5231;width:2074;height:790" filled="f" fillcolor="#231f20" stroked="f">
              <v:fill opacity=".75"/>
            </v:rect>
            <v:shape id="docshape32" o:spid="_x0000_s1058" style="position:absolute;left:6621;top:5274;width:1896;height:606" coordorigin="6621,5274" coordsize="1896,606" path="m8467,5274l6621,5560r50,320l8516,5594r-49,-320xe" stroked="f">
              <v:path arrowok="t"/>
            </v:shape>
            <v:shape id="docshape33" o:spid="_x0000_s1057" style="position:absolute;left:6621;top:5274;width:1896;height:606" coordorigin="6621,5274" coordsize="1896,606" path="m6621,5560r50,320l8516,5594r-49,-320l6621,5560xe" filled="f" strokecolor="#231f20" strokeweight=".24017mm">
              <v:path arrowok="t"/>
            </v:shape>
            <v:rect id="docshape34" o:spid="_x0000_s1056" style="position:absolute;left:7918;top:10278;width:2445;height:885" filled="f" fillcolor="#231f20" stroked="f">
              <v:fill opacity=".75"/>
            </v:rect>
            <v:shape id="docshape35" o:spid="_x0000_s1055" style="position:absolute;left:7958;top:10322;width:2268;height:702" coordorigin="7959,10322" coordsize="2268,702" path="m10172,10322r-2213,284l8012,11024r2214,-284l10172,10322xe" stroked="f">
              <v:path arrowok="t"/>
            </v:shape>
            <v:shape id="docshape36" o:spid="_x0000_s1054" style="position:absolute;left:7958;top:10322;width:2268;height:702" coordorigin="7959,10322" coordsize="2268,702" path="m7959,10606r53,418l10226,10740r-54,-418l7959,10606xe" filled="f" strokecolor="#231f20" strokeweight=".24017mm">
              <v:path arrowok="t"/>
            </v:shape>
            <v:rect id="docshape37" o:spid="_x0000_s1053" style="position:absolute;left:9097;top:8912;width:1270;height:1152" filled="f" fillcolor="#231f20" stroked="f">
              <v:fill opacity=".75"/>
            </v:rect>
            <v:shape id="docshape38" o:spid="_x0000_s1052" style="position:absolute;left:9134;top:8952;width:1097;height:974" coordorigin="9135,8952" coordsize="1097,974" path="m9993,8952r-858,667l9373,9926r858,-667l9993,8952xe" stroked="f">
              <v:path arrowok="t"/>
            </v:shape>
            <v:shape id="docshape39" o:spid="_x0000_s1051" style="position:absolute;left:9134;top:8952;width:1097;height:974" coordorigin="9135,8952" coordsize="1097,974" path="m9135,9619r238,307l10231,9259,9993,8952r-858,667xe" filled="f" strokecolor="#231f20" strokeweight=".24017mm">
              <v:path arrowok="t"/>
            </v:shape>
            <v:rect id="docshape40" o:spid="_x0000_s1050" style="position:absolute;left:6999;top:4925;width:3135;height:595" filled="f" fillcolor="#231f20" stroked="f">
              <v:fill opacity=".75"/>
            </v:rect>
            <v:shape id="docshape41" o:spid="_x0000_s1049" style="position:absolute;left:7043;top:4972;width:2947;height:405" coordorigin="7043,4972" coordsize="2947,405" path="m7051,4972r-8,344l9983,5377r7,-343l7051,4972xe" stroked="f">
              <v:path arrowok="t"/>
            </v:shape>
            <v:shape id="docshape42" o:spid="_x0000_s1048" style="position:absolute;left:7043;top:4972;width:2947;height:405" coordorigin="7043,4972" coordsize="2947,405" path="m7051,4972r-8,344l9983,5377r7,-343l7051,4972xe" filled="f" strokecolor="#231f20" strokeweight=".24017mm">
              <v:path arrowok="t"/>
            </v:shape>
            <w10:wrap anchorx="page" anchory="page"/>
          </v:group>
        </w:pict>
      </w:r>
    </w:p>
    <w:p w14:paraId="5A403390" w14:textId="77777777" w:rsidR="002C39B5" w:rsidRDefault="00000000">
      <w:pPr>
        <w:pStyle w:val="BodyText"/>
        <w:spacing w:before="101" w:line="242" w:lineRule="auto"/>
        <w:ind w:left="1203" w:right="619"/>
        <w:rPr>
          <w:rFonts w:ascii="Calibri" w:hAnsi="Calibri"/>
          <w:b/>
        </w:rPr>
      </w:pPr>
      <w:r>
        <w:pict w14:anchorId="32D94497">
          <v:group id="docshapegroup43" o:spid="_x0000_s1044" style="position:absolute;left:0;text-align:left;margin-left:181.9pt;margin-top:60.45pt;width:118.7pt;height:32.7pt;z-index:-15728640;mso-wrap-distance-left:0;mso-wrap-distance-right:0;mso-position-horizontal-relative:page" coordorigin="3638,1209" coordsize="2374,654">
            <v:shapetype id="_x0000_t202" coordsize="21600,21600" o:spt="202" path="m,l,21600r21600,l21600,xe">
              <v:stroke joinstyle="miter"/>
              <v:path gradientshapeok="t" o:connecttype="rect"/>
            </v:shapetype>
            <v:shape id="docshape44" o:spid="_x0000_s1046" type="#_x0000_t202" style="position:absolute;left:3642;top:1208;width:2369;height:416" filled="f" stroked="f">
              <v:textbox inset="0,0,0,0">
                <w:txbxContent>
                  <w:p w14:paraId="5E7E02DE" w14:textId="77777777" w:rsidR="002C39B5" w:rsidRDefault="00784A1D">
                    <w:pPr>
                      <w:spacing w:before="56"/>
                      <w:ind w:left="20"/>
                      <w:rPr>
                        <w:rFonts w:ascii="Arial Narrow"/>
                        <w:sz w:val="25"/>
                      </w:rPr>
                    </w:pPr>
                    <w:r>
                      <w:rPr>
                        <w:rFonts w:ascii="Arial Narrow"/>
                        <w:color w:val="7E8083"/>
                        <w:w w:val="80"/>
                        <w:sz w:val="25"/>
                      </w:rPr>
                      <w:t>Rearrange</w:t>
                    </w:r>
                    <w:r>
                      <w:rPr>
                        <w:rFonts w:ascii="Arial Narrow"/>
                        <w:color w:val="7E8083"/>
                        <w:spacing w:val="-1"/>
                        <w:sz w:val="25"/>
                      </w:rPr>
                      <w:t xml:space="preserve"> </w:t>
                    </w:r>
                    <w:r>
                      <w:rPr>
                        <w:rFonts w:ascii="Arial Narrow"/>
                        <w:color w:val="7E8083"/>
                        <w:w w:val="80"/>
                        <w:position w:val="1"/>
                        <w:sz w:val="25"/>
                      </w:rPr>
                      <w:t>these</w:t>
                    </w:r>
                    <w:r>
                      <w:rPr>
                        <w:rFonts w:ascii="Arial Narrow"/>
                        <w:color w:val="7E8083"/>
                        <w:position w:val="1"/>
                        <w:sz w:val="25"/>
                      </w:rPr>
                      <w:t xml:space="preserve"> </w:t>
                    </w:r>
                    <w:r>
                      <w:rPr>
                        <w:rFonts w:ascii="Arial Narrow"/>
                        <w:color w:val="7E8083"/>
                        <w:w w:val="80"/>
                        <w:position w:val="2"/>
                        <w:sz w:val="25"/>
                      </w:rPr>
                      <w:t>magnets</w:t>
                    </w:r>
                    <w:r>
                      <w:rPr>
                        <w:rFonts w:ascii="Arial Narrow"/>
                        <w:color w:val="7E8083"/>
                        <w:position w:val="2"/>
                        <w:sz w:val="25"/>
                      </w:rPr>
                      <w:t xml:space="preserve"> </w:t>
                    </w:r>
                    <w:r>
                      <w:rPr>
                        <w:rFonts w:ascii="Arial Narrow"/>
                        <w:color w:val="7E8083"/>
                        <w:spacing w:val="-4"/>
                        <w:w w:val="80"/>
                        <w:position w:val="3"/>
                        <w:sz w:val="25"/>
                      </w:rPr>
                      <w:t>here</w:t>
                    </w:r>
                  </w:p>
                </w:txbxContent>
              </v:textbox>
            </v:shape>
            <v:shape id="docshape45" o:spid="_x0000_s1045" type="#_x0000_t202" style="position:absolute;left:3637;top:1448;width:2236;height:414" filled="f" stroked="f">
              <v:textbox inset="0,0,0,0">
                <w:txbxContent>
                  <w:p w14:paraId="0C1C89CC" w14:textId="77777777" w:rsidR="002C39B5" w:rsidRDefault="00784A1D">
                    <w:pPr>
                      <w:spacing w:before="54"/>
                      <w:ind w:left="20"/>
                      <w:rPr>
                        <w:rFonts w:ascii="Arial Narrow"/>
                        <w:sz w:val="25"/>
                      </w:rPr>
                    </w:pPr>
                    <w:r>
                      <w:rPr>
                        <w:rFonts w:ascii="Arial Narrow"/>
                        <w:color w:val="7E8083"/>
                        <w:spacing w:val="-10"/>
                        <w:w w:val="137"/>
                        <w:sz w:val="25"/>
                      </w:rPr>
                      <w:t>t</w:t>
                    </w:r>
                    <w:r>
                      <w:rPr>
                        <w:rFonts w:ascii="Arial Narrow"/>
                        <w:color w:val="7E8083"/>
                        <w:spacing w:val="5"/>
                        <w:w w:val="43"/>
                        <w:sz w:val="25"/>
                      </w:rPr>
                      <w:t>o</w:t>
                    </w:r>
                    <w:r>
                      <w:rPr>
                        <w:rFonts w:ascii="Arial Narrow"/>
                        <w:color w:val="7E8083"/>
                        <w:spacing w:val="-6"/>
                        <w:w w:val="90"/>
                        <w:sz w:val="25"/>
                      </w:rPr>
                      <w:t xml:space="preserve"> </w:t>
                    </w:r>
                    <w:r>
                      <w:rPr>
                        <w:rFonts w:ascii="Arial Narrow"/>
                        <w:color w:val="7E8083"/>
                        <w:spacing w:val="-2"/>
                        <w:w w:val="90"/>
                        <w:sz w:val="25"/>
                      </w:rPr>
                      <w:t>make</w:t>
                    </w:r>
                    <w:r>
                      <w:rPr>
                        <w:rFonts w:ascii="Arial Narrow"/>
                        <w:color w:val="7E8083"/>
                        <w:spacing w:val="-6"/>
                        <w:w w:val="90"/>
                        <w:sz w:val="25"/>
                      </w:rPr>
                      <w:t xml:space="preserve"> </w:t>
                    </w:r>
                    <w:r>
                      <w:rPr>
                        <w:rFonts w:ascii="Arial Narrow"/>
                        <w:color w:val="7E8083"/>
                        <w:spacing w:val="-2"/>
                        <w:w w:val="90"/>
                        <w:position w:val="1"/>
                        <w:sz w:val="25"/>
                      </w:rPr>
                      <w:t>the</w:t>
                    </w:r>
                    <w:r>
                      <w:rPr>
                        <w:rFonts w:ascii="Arial Narrow"/>
                        <w:color w:val="7E8083"/>
                        <w:spacing w:val="-5"/>
                        <w:w w:val="90"/>
                        <w:position w:val="1"/>
                        <w:sz w:val="25"/>
                      </w:rPr>
                      <w:t xml:space="preserve"> </w:t>
                    </w:r>
                    <w:r>
                      <w:rPr>
                        <w:rFonts w:ascii="Arial Narrow"/>
                        <w:color w:val="7E8083"/>
                        <w:spacing w:val="-2"/>
                        <w:w w:val="90"/>
                        <w:position w:val="1"/>
                        <w:sz w:val="25"/>
                      </w:rPr>
                      <w:t>a</w:t>
                    </w:r>
                    <w:proofErr w:type="spellStart"/>
                    <w:r>
                      <w:rPr>
                        <w:rFonts w:ascii="Arial Narrow"/>
                        <w:color w:val="7E8083"/>
                        <w:spacing w:val="-2"/>
                        <w:w w:val="90"/>
                        <w:position w:val="2"/>
                        <w:sz w:val="25"/>
                      </w:rPr>
                      <w:t>lgorithm</w:t>
                    </w:r>
                    <w:proofErr w:type="spellEnd"/>
                    <w:r>
                      <w:rPr>
                        <w:rFonts w:ascii="Arial Narrow"/>
                        <w:color w:val="7E8083"/>
                        <w:spacing w:val="-6"/>
                        <w:w w:val="90"/>
                        <w:position w:val="2"/>
                        <w:sz w:val="25"/>
                      </w:rPr>
                      <w:t xml:space="preserve"> </w:t>
                    </w:r>
                    <w:r>
                      <w:rPr>
                        <w:rFonts w:ascii="Arial Narrow"/>
                        <w:color w:val="7E8083"/>
                        <w:spacing w:val="-2"/>
                        <w:w w:val="90"/>
                        <w:position w:val="3"/>
                        <w:sz w:val="25"/>
                      </w:rPr>
                      <w:t>work.</w:t>
                    </w:r>
                  </w:p>
                </w:txbxContent>
              </v:textbox>
            </v:shape>
            <w10:wrap type="topAndBottom" anchorx="page"/>
          </v:group>
        </w:pict>
      </w:r>
      <w:r>
        <w:pict w14:anchorId="5429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43" type="#_x0000_t136" style="position:absolute;left:0;text-align:left;margin-left:395.7pt;margin-top:103.8pt;width:13.15pt;height:7.35pt;rotation:352;z-index:-15829504;mso-position-horizontal-relative:page" fillcolor="#231f20" stroked="f">
            <o:extrusion v:ext="view" autorotationcenter="t"/>
            <v:textpath style="font-family:&quot;Courier New&quot;;font-size:7pt;font-weight:bold;v-text-kern:t;mso-text-shadow:auto" string="top"/>
            <w10:wrap anchorx="page"/>
          </v:shape>
        </w:pict>
      </w:r>
      <w:r>
        <w:pict w14:anchorId="4A309D00">
          <v:shape id="_x0000_s1042" type="#_x0000_t136" style="position:absolute;left:0;text-align:left;margin-left:355.4pt;margin-top:87.35pt;width:134.3pt;height:7.35pt;rotation:1;z-index:15732736;mso-position-horizontal-relative:page" fillcolor="#231f20" stroked="f">
            <o:extrusion v:ext="view" autorotationcenter="t"/>
            <v:textpath style="font-family:&quot;Courier New&quot;;font-size:7pt;font-weight:bold;v-text-kern:t;mso-text-shadow:auto" string="If the customer ordered cheese:"/>
            <w10:wrap anchorx="page"/>
          </v:shape>
        </w:pict>
      </w:r>
      <w:r>
        <w:pict w14:anchorId="4603E9F5">
          <v:shape id="_x0000_s1041" type="#_x0000_t136" style="position:absolute;left:0;text-align:left;margin-left:326.45pt;margin-top:144.75pt;width:73.7pt;height:7.35pt;rotation:1;z-index:15733248;mso-position-horizontal-relative:page" fillcolor="#231f20" stroked="f">
            <o:extrusion v:ext="view" autorotationcenter="t"/>
            <v:textpath style="font-family:&quot;Courier New&quot;;font-size:7pt;font-weight:bold;v-text-kern:t;mso-text-shadow:auto" string="while eggs aren’t"/>
            <w10:wrap anchorx="page"/>
          </v:shape>
        </w:pict>
      </w:r>
      <w:r>
        <w:pict w14:anchorId="1F33377E">
          <v:shape id="_x0000_s1040" type="#_x0000_t136" style="position:absolute;left:0;text-align:left;margin-left:404.35pt;margin-top:146.5pt;width:52.05pt;height:7.35pt;rotation:1;z-index:15733760;mso-position-horizontal-relative:page" fillcolor="#231f20" stroked="f">
            <o:extrusion v:ext="view" autorotationcenter="t"/>
            <v:textpath style="font-family:&quot;Courier New&quot;;font-size:7pt;font-weight:bold;v-text-kern:t;mso-text-shadow:auto" string="fully mixed:"/>
            <w10:wrap anchorx="page"/>
          </v:shape>
        </w:pict>
      </w:r>
      <w:r>
        <w:pict w14:anchorId="0AE4AE4D">
          <v:shape id="_x0000_s1039" type="#_x0000_t136" style="position:absolute;left:0;text-align:left;margin-left:335.65pt;margin-top:110.85pt;width:43.45pt;height:7.35pt;rotation:352;z-index:15735808;mso-position-horizontal-relative:page" fillcolor="#231f20" stroked="f">
            <o:extrusion v:ext="view" autorotationcenter="t"/>
            <v:textpath style="font-family:&quot;Courier New&quot;;font-size:7pt;font-weight:bold;v-text-kern:t;mso-text-shadow:auto" string="Add cheese"/>
            <w10:wrap anchorx="page"/>
          </v:shape>
        </w:pict>
      </w:r>
      <w:r>
        <w:pict w14:anchorId="01FF6511">
          <v:shape id="_x0000_s1038" type="#_x0000_t136" style="position:absolute;left:0;text-align:left;margin-left:382.9pt;margin-top:106.1pt;width:8.8pt;height:7.35pt;rotation:352;z-index:15736320;mso-position-horizontal-relative:page" fillcolor="#231f20" stroked="f">
            <o:extrusion v:ext="view" autorotationcenter="t"/>
            <v:textpath style="font-family:&quot;Courier New&quot;;font-size:7pt;font-weight:bold;v-text-kern:t;mso-text-shadow:auto" string="on"/>
            <w10:wrap anchorx="page"/>
          </v:shape>
        </w:pict>
      </w:r>
      <w:r w:rsidR="00784A1D">
        <w:rPr>
          <w:color w:val="231F20"/>
          <w:w w:val="90"/>
        </w:rPr>
        <w:t xml:space="preserve">Let’s get a little practice with </w:t>
      </w:r>
      <w:r w:rsidR="00784A1D">
        <w:rPr>
          <w:strike/>
          <w:color w:val="231F20"/>
          <w:w w:val="90"/>
        </w:rPr>
        <w:t>recipes</w:t>
      </w:r>
      <w:r w:rsidR="00784A1D">
        <w:rPr>
          <w:color w:val="231F20"/>
          <w:w w:val="90"/>
        </w:rPr>
        <w:t xml:space="preserve"> algorithms. We put the </w:t>
      </w:r>
      <w:proofErr w:type="gramStart"/>
      <w:r w:rsidR="00784A1D">
        <w:rPr>
          <w:color w:val="231F20"/>
          <w:w w:val="90"/>
        </w:rPr>
        <w:t>Head First</w:t>
      </w:r>
      <w:proofErr w:type="gramEnd"/>
      <w:r w:rsidR="00784A1D">
        <w:rPr>
          <w:color w:val="231F20"/>
          <w:w w:val="90"/>
        </w:rPr>
        <w:t xml:space="preserve"> Diner’s algorithm for </w:t>
      </w:r>
      <w:r w:rsidR="00784A1D">
        <w:rPr>
          <w:color w:val="231F20"/>
          <w:w w:val="95"/>
        </w:rPr>
        <w:t xml:space="preserve">making an three-egg omelet on the fridge to remember it, but someone came along and messed it up. Can you put the magnets back in the right order to make our algorithm work? Note that the </w:t>
      </w:r>
      <w:proofErr w:type="gramStart"/>
      <w:r w:rsidR="00784A1D">
        <w:rPr>
          <w:color w:val="231F20"/>
          <w:w w:val="95"/>
        </w:rPr>
        <w:t>Head First</w:t>
      </w:r>
      <w:proofErr w:type="gramEnd"/>
      <w:r w:rsidR="00784A1D">
        <w:rPr>
          <w:color w:val="231F20"/>
          <w:w w:val="95"/>
        </w:rPr>
        <w:t xml:space="preserve"> Diner makes two kinds of omelets: plain and cheese. </w:t>
      </w:r>
      <w:r w:rsidR="00784A1D">
        <w:rPr>
          <w:rFonts w:ascii="Calibri" w:hAnsi="Calibri"/>
          <w:b/>
          <w:color w:val="231F20"/>
          <w:w w:val="95"/>
        </w:rPr>
        <w:t>Make</w:t>
      </w:r>
      <w:r w:rsidR="00784A1D">
        <w:rPr>
          <w:rFonts w:ascii="Calibri" w:hAnsi="Calibri"/>
          <w:b/>
          <w:color w:val="231F20"/>
        </w:rPr>
        <w:t xml:space="preserve"> </w:t>
      </w:r>
      <w:r w:rsidR="00784A1D">
        <w:rPr>
          <w:rFonts w:ascii="Calibri" w:hAnsi="Calibri"/>
          <w:b/>
          <w:color w:val="231F20"/>
          <w:w w:val="95"/>
        </w:rPr>
        <w:t>sure</w:t>
      </w:r>
      <w:r w:rsidR="00784A1D">
        <w:rPr>
          <w:rFonts w:ascii="Calibri" w:hAnsi="Calibri"/>
          <w:b/>
          <w:color w:val="231F20"/>
        </w:rPr>
        <w:t xml:space="preserve"> </w:t>
      </w:r>
      <w:r w:rsidR="00784A1D">
        <w:rPr>
          <w:rFonts w:ascii="Calibri" w:hAnsi="Calibri"/>
          <w:b/>
          <w:color w:val="231F20"/>
          <w:w w:val="95"/>
        </w:rPr>
        <w:t>you</w:t>
      </w:r>
      <w:r w:rsidR="00784A1D">
        <w:rPr>
          <w:rFonts w:ascii="Calibri" w:hAnsi="Calibri"/>
          <w:b/>
          <w:color w:val="231F20"/>
        </w:rPr>
        <w:t xml:space="preserve"> check your answer at the end of the chapter.</w:t>
      </w:r>
    </w:p>
    <w:p w14:paraId="6C07136C" w14:textId="77777777" w:rsidR="002C39B5" w:rsidRDefault="002C39B5">
      <w:pPr>
        <w:pStyle w:val="BodyText"/>
        <w:rPr>
          <w:rFonts w:ascii="Calibri"/>
          <w:b/>
          <w:sz w:val="20"/>
        </w:rPr>
      </w:pPr>
    </w:p>
    <w:p w14:paraId="6680F697" w14:textId="77777777" w:rsidR="002C39B5" w:rsidRDefault="002C39B5">
      <w:pPr>
        <w:pStyle w:val="BodyText"/>
        <w:rPr>
          <w:rFonts w:ascii="Calibri"/>
          <w:b/>
          <w:sz w:val="20"/>
        </w:rPr>
      </w:pPr>
    </w:p>
    <w:p w14:paraId="7C80EF78" w14:textId="77777777" w:rsidR="002C39B5" w:rsidRDefault="002C39B5">
      <w:pPr>
        <w:pStyle w:val="BodyText"/>
        <w:rPr>
          <w:rFonts w:ascii="Calibri"/>
          <w:b/>
          <w:sz w:val="20"/>
        </w:rPr>
      </w:pPr>
    </w:p>
    <w:p w14:paraId="796FCF05" w14:textId="77777777" w:rsidR="002C39B5" w:rsidRDefault="002C39B5">
      <w:pPr>
        <w:pStyle w:val="BodyText"/>
        <w:rPr>
          <w:rFonts w:ascii="Calibri"/>
          <w:b/>
          <w:sz w:val="20"/>
        </w:rPr>
      </w:pPr>
    </w:p>
    <w:p w14:paraId="5165D98B" w14:textId="7F4E2BE6" w:rsidR="002C39B5" w:rsidRDefault="00E55D48">
      <w:pPr>
        <w:pStyle w:val="BodyText"/>
        <w:rPr>
          <w:rFonts w:ascii="Calibri"/>
          <w:b/>
          <w:sz w:val="20"/>
        </w:rPr>
      </w:pPr>
      <w:r>
        <w:rPr>
          <w:rFonts w:ascii="Calibri"/>
          <w:b/>
          <w:noProof/>
          <w:sz w:val="20"/>
          <w:lang w:val="en-AU" w:eastAsia="en-AU"/>
        </w:rPr>
        <mc:AlternateContent>
          <mc:Choice Requires="wps">
            <w:drawing>
              <wp:anchor distT="0" distB="0" distL="114300" distR="114300" simplePos="0" relativeHeight="487590912" behindDoc="0" locked="0" layoutInCell="1" allowOverlap="1" wp14:anchorId="74F712DC" wp14:editId="0B0D42A0">
                <wp:simplePos x="0" y="0"/>
                <wp:positionH relativeFrom="column">
                  <wp:posOffset>-67876</wp:posOffset>
                </wp:positionH>
                <wp:positionV relativeFrom="paragraph">
                  <wp:posOffset>41995</wp:posOffset>
                </wp:positionV>
                <wp:extent cx="2581836" cy="3865069"/>
                <wp:effectExtent l="0" t="0" r="28575" b="21590"/>
                <wp:wrapNone/>
                <wp:docPr id="1" name="Text Box 1"/>
                <wp:cNvGraphicFramePr/>
                <a:graphic xmlns:a="http://schemas.openxmlformats.org/drawingml/2006/main">
                  <a:graphicData uri="http://schemas.microsoft.com/office/word/2010/wordprocessingShape">
                    <wps:wsp>
                      <wps:cNvSpPr txBox="1"/>
                      <wps:spPr>
                        <a:xfrm>
                          <a:off x="0" y="0"/>
                          <a:ext cx="2581836" cy="3865069"/>
                        </a:xfrm>
                        <a:prstGeom prst="rect">
                          <a:avLst/>
                        </a:prstGeom>
                        <a:solidFill>
                          <a:schemeClr val="lt1"/>
                        </a:solidFill>
                        <a:ln w="6350">
                          <a:solidFill>
                            <a:prstClr val="black"/>
                          </a:solidFill>
                        </a:ln>
                      </wps:spPr>
                      <wps:txbx>
                        <w:txbxContent>
                          <w:p w14:paraId="45773C9B" w14:textId="7A8A7432" w:rsidR="00E55D48" w:rsidRDefault="00E55D48">
                            <w:r>
                              <w:t>Steps/Algorithm:</w:t>
                            </w:r>
                          </w:p>
                          <w:p w14:paraId="4E735506" w14:textId="77777777" w:rsidR="00E55D48" w:rsidRDefault="00E55D48"/>
                          <w:p w14:paraId="2C98A644" w14:textId="04961A08" w:rsidR="00E55D48" w:rsidRDefault="00E55D48" w:rsidP="00E55D48">
                            <w:pPr>
                              <w:spacing w:line="360" w:lineRule="auto"/>
                            </w:pPr>
                            <w:r>
                              <w:t>1.</w:t>
                            </w:r>
                            <w:r w:rsidR="003E3E77">
                              <w:t xml:space="preserve"> Crack three eggs into a bowl</w:t>
                            </w:r>
                          </w:p>
                          <w:p w14:paraId="19027E93" w14:textId="3A3B98A1" w:rsidR="00E55D48" w:rsidRDefault="00E55D48" w:rsidP="00E55D48">
                            <w:pPr>
                              <w:spacing w:line="360" w:lineRule="auto"/>
                            </w:pPr>
                            <w:r>
                              <w:t>2.</w:t>
                            </w:r>
                            <w:r w:rsidR="003E3E77">
                              <w:t xml:space="preserve"> Whip eggs</w:t>
                            </w:r>
                          </w:p>
                          <w:p w14:paraId="1B5B2631" w14:textId="567A0A3E" w:rsidR="003E3E77" w:rsidRDefault="003E3E77" w:rsidP="00E55D48">
                            <w:pPr>
                              <w:spacing w:line="360" w:lineRule="auto"/>
                            </w:pPr>
                            <w:r>
                              <w:t xml:space="preserve">3. </w:t>
                            </w:r>
                            <w:r w:rsidR="00193B9C">
                              <w:t>H</w:t>
                            </w:r>
                            <w:r>
                              <w:t xml:space="preserve">eat </w:t>
                            </w:r>
                            <w:proofErr w:type="spellStart"/>
                            <w:r>
                              <w:t>saute</w:t>
                            </w:r>
                            <w:proofErr w:type="spellEnd"/>
                            <w:r>
                              <w:t xml:space="preserve"> pan</w:t>
                            </w:r>
                          </w:p>
                          <w:p w14:paraId="18DC582D" w14:textId="0896602E" w:rsidR="003E3E77" w:rsidRDefault="003E3E77" w:rsidP="00E55D48">
                            <w:pPr>
                              <w:spacing w:line="360" w:lineRule="auto"/>
                            </w:pPr>
                            <w:r>
                              <w:t xml:space="preserve">4. </w:t>
                            </w:r>
                            <w:r w:rsidR="00193B9C">
                              <w:t>Transfer eggs to pan</w:t>
                            </w:r>
                          </w:p>
                          <w:p w14:paraId="6F00C870" w14:textId="4EC99C89" w:rsidR="00193B9C" w:rsidRDefault="00193B9C" w:rsidP="00E55D48">
                            <w:pPr>
                              <w:spacing w:line="360" w:lineRule="auto"/>
                            </w:pPr>
                            <w:r>
                              <w:t xml:space="preserve">5. while eggs aren’t fully </w:t>
                            </w:r>
                            <w:r w:rsidR="00A6397F">
                              <w:t>mixed</w:t>
                            </w:r>
                            <w:r>
                              <w:t>:</w:t>
                            </w:r>
                          </w:p>
                          <w:p w14:paraId="30E71E01" w14:textId="7B853E00" w:rsidR="00193B9C" w:rsidRDefault="00A6397F" w:rsidP="00E55D48">
                            <w:pPr>
                              <w:spacing w:line="360" w:lineRule="auto"/>
                            </w:pPr>
                            <w:r>
                              <w:t>- S</w:t>
                            </w:r>
                            <w:r w:rsidR="00193B9C">
                              <w:t>tir eggs</w:t>
                            </w:r>
                            <w:r>
                              <w:t xml:space="preserve"> </w:t>
                            </w:r>
                            <w:r w:rsidR="00193B9C">
                              <w:t xml:space="preserve"> </w:t>
                            </w:r>
                          </w:p>
                          <w:p w14:paraId="30584D16" w14:textId="33D1516A" w:rsidR="00193B9C" w:rsidRDefault="00A6397F" w:rsidP="00E55D48">
                            <w:pPr>
                              <w:spacing w:line="360" w:lineRule="auto"/>
                            </w:pPr>
                            <w:r>
                              <w:br/>
                            </w:r>
                            <w:r w:rsidR="00193B9C">
                              <w:t>6.</w:t>
                            </w:r>
                            <w:r>
                              <w:t xml:space="preserve"> If customer ordered cheese:</w:t>
                            </w:r>
                          </w:p>
                          <w:p w14:paraId="39C650DA" w14:textId="1B2B440E" w:rsidR="00B9503F" w:rsidRDefault="00A6397F" w:rsidP="00E55D48">
                            <w:pPr>
                              <w:spacing w:line="360" w:lineRule="auto"/>
                            </w:pPr>
                            <w:r>
                              <w:t xml:space="preserve"> </w:t>
                            </w:r>
                            <w:r w:rsidR="00B9503F">
                              <w:t xml:space="preserve"> W</w:t>
                            </w:r>
                            <w:r>
                              <w:t>hile eggs aren’t</w:t>
                            </w:r>
                            <w:r w:rsidR="00B9503F">
                              <w:t xml:space="preserve"> fully</w:t>
                            </w:r>
                            <w:r>
                              <w:t xml:space="preserve"> </w:t>
                            </w:r>
                            <w:r w:rsidR="00B9503F">
                              <w:t>cooked:</w:t>
                            </w:r>
                          </w:p>
                          <w:p w14:paraId="6F6317B2" w14:textId="31535295" w:rsidR="00A6397F" w:rsidRDefault="00B9503F" w:rsidP="00E55D48">
                            <w:pPr>
                              <w:spacing w:line="360" w:lineRule="auto"/>
                            </w:pPr>
                            <w:r>
                              <w:t>+ add cheese on</w:t>
                            </w:r>
                          </w:p>
                          <w:p w14:paraId="19AE9282" w14:textId="77777777" w:rsidR="0058465B" w:rsidRDefault="0058465B" w:rsidP="00E55D48">
                            <w:pPr>
                              <w:spacing w:line="360" w:lineRule="auto"/>
                            </w:pPr>
                          </w:p>
                          <w:p w14:paraId="27CA7745" w14:textId="13A0C4E7" w:rsidR="00B9503F" w:rsidRDefault="00B9503F" w:rsidP="00E55D48">
                            <w:pPr>
                              <w:spacing w:line="360" w:lineRule="auto"/>
                            </w:pPr>
                            <w:r>
                              <w:t>7. Remove pan from heat</w:t>
                            </w:r>
                          </w:p>
                          <w:p w14:paraId="7E9108F0" w14:textId="5DA9DFD2" w:rsidR="00B9503F" w:rsidRDefault="00B9503F" w:rsidP="00E55D48">
                            <w:pPr>
                              <w:spacing w:line="360" w:lineRule="auto"/>
                            </w:pPr>
                            <w:r>
                              <w:t>8. Transfer eggs to plate</w:t>
                            </w:r>
                          </w:p>
                          <w:p w14:paraId="58FC6B15" w14:textId="7DC87B61" w:rsidR="00B9503F" w:rsidRDefault="00B9503F" w:rsidP="00E55D48">
                            <w:pPr>
                              <w:spacing w:line="360" w:lineRule="auto"/>
                            </w:pPr>
                            <w:r>
                              <w:t xml:space="preserve">9. </w:t>
                            </w:r>
                            <w:r w:rsidR="0058465B">
                              <w:t>Ser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712DC" id="Text Box 1" o:spid="_x0000_s1026" type="#_x0000_t202" style="position:absolute;margin-left:-5.35pt;margin-top:3.3pt;width:203.3pt;height:304.35pt;z-index:48759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" fillcolor="white [3201]" strokeweight=".5pt">
                <v:textbox>
                  <w:txbxContent>
                    <w:p w14:paraId="45773C9B" w14:textId="7A8A7432" w:rsidR="00E55D48" w:rsidRDefault="00E55D48">
                      <w:r>
                        <w:t>Steps/Algorithm:</w:t>
                      </w:r>
                    </w:p>
                    <w:p w14:paraId="4E735506" w14:textId="77777777" w:rsidR="00E55D48" w:rsidRDefault="00E55D48"/>
                    <w:p w14:paraId="2C98A644" w14:textId="04961A08" w:rsidR="00E55D48" w:rsidRDefault="00E55D48" w:rsidP="00E55D48">
                      <w:pPr>
                        <w:spacing w:line="360" w:lineRule="auto"/>
                      </w:pPr>
                      <w:r>
                        <w:t>1.</w:t>
                      </w:r>
                      <w:r w:rsidR="003E3E77">
                        <w:t xml:space="preserve"> Crack three eggs into a bowl</w:t>
                      </w:r>
                    </w:p>
                    <w:p w14:paraId="19027E93" w14:textId="3A3B98A1" w:rsidR="00E55D48" w:rsidRDefault="00E55D48" w:rsidP="00E55D48">
                      <w:pPr>
                        <w:spacing w:line="360" w:lineRule="auto"/>
                      </w:pPr>
                      <w:r>
                        <w:t>2.</w:t>
                      </w:r>
                      <w:r w:rsidR="003E3E77">
                        <w:t xml:space="preserve"> Whip eggs</w:t>
                      </w:r>
                    </w:p>
                    <w:p w14:paraId="1B5B2631" w14:textId="567A0A3E" w:rsidR="003E3E77" w:rsidRDefault="003E3E77" w:rsidP="00E55D48">
                      <w:pPr>
                        <w:spacing w:line="360" w:lineRule="auto"/>
                      </w:pPr>
                      <w:r>
                        <w:t xml:space="preserve">3. </w:t>
                      </w:r>
                      <w:r w:rsidR="00193B9C">
                        <w:t>H</w:t>
                      </w:r>
                      <w:r>
                        <w:t xml:space="preserve">eat </w:t>
                      </w:r>
                      <w:proofErr w:type="spellStart"/>
                      <w:r>
                        <w:t>saute</w:t>
                      </w:r>
                      <w:proofErr w:type="spellEnd"/>
                      <w:r>
                        <w:t xml:space="preserve"> pan</w:t>
                      </w:r>
                    </w:p>
                    <w:p w14:paraId="18DC582D" w14:textId="0896602E" w:rsidR="003E3E77" w:rsidRDefault="003E3E77" w:rsidP="00E55D48">
                      <w:pPr>
                        <w:spacing w:line="360" w:lineRule="auto"/>
                      </w:pPr>
                      <w:r>
                        <w:t xml:space="preserve">4. </w:t>
                      </w:r>
                      <w:r w:rsidR="00193B9C">
                        <w:t>Transfer eggs to pan</w:t>
                      </w:r>
                    </w:p>
                    <w:p w14:paraId="6F00C870" w14:textId="4EC99C89" w:rsidR="00193B9C" w:rsidRDefault="00193B9C" w:rsidP="00E55D48">
                      <w:pPr>
                        <w:spacing w:line="360" w:lineRule="auto"/>
                      </w:pPr>
                      <w:r>
                        <w:t xml:space="preserve">5. while eggs aren’t fully </w:t>
                      </w:r>
                      <w:r w:rsidR="00A6397F">
                        <w:t>mixed</w:t>
                      </w:r>
                      <w:r>
                        <w:t>:</w:t>
                      </w:r>
                    </w:p>
                    <w:p w14:paraId="30E71E01" w14:textId="7B853E00" w:rsidR="00193B9C" w:rsidRDefault="00A6397F" w:rsidP="00E55D48">
                      <w:pPr>
                        <w:spacing w:line="360" w:lineRule="auto"/>
                      </w:pPr>
                      <w:r>
                        <w:t>- S</w:t>
                      </w:r>
                      <w:r w:rsidR="00193B9C">
                        <w:t>tir eggs</w:t>
                      </w:r>
                      <w:r>
                        <w:t xml:space="preserve"> </w:t>
                      </w:r>
                      <w:r w:rsidR="00193B9C">
                        <w:t xml:space="preserve"> </w:t>
                      </w:r>
                    </w:p>
                    <w:p w14:paraId="30584D16" w14:textId="33D1516A" w:rsidR="00193B9C" w:rsidRDefault="00A6397F" w:rsidP="00E55D48">
                      <w:pPr>
                        <w:spacing w:line="360" w:lineRule="auto"/>
                      </w:pPr>
                      <w:r>
                        <w:br/>
                      </w:r>
                      <w:r w:rsidR="00193B9C">
                        <w:t>6.</w:t>
                      </w:r>
                      <w:r>
                        <w:t xml:space="preserve"> If customer ordered cheese:</w:t>
                      </w:r>
                    </w:p>
                    <w:p w14:paraId="39C650DA" w14:textId="1B2B440E" w:rsidR="00B9503F" w:rsidRDefault="00A6397F" w:rsidP="00E55D48">
                      <w:pPr>
                        <w:spacing w:line="360" w:lineRule="auto"/>
                      </w:pPr>
                      <w:r>
                        <w:t xml:space="preserve"> </w:t>
                      </w:r>
                      <w:r w:rsidR="00B9503F">
                        <w:t xml:space="preserve"> W</w:t>
                      </w:r>
                      <w:r>
                        <w:t>hile eggs aren’t</w:t>
                      </w:r>
                      <w:r w:rsidR="00B9503F">
                        <w:t xml:space="preserve"> fully</w:t>
                      </w:r>
                      <w:r>
                        <w:t xml:space="preserve"> </w:t>
                      </w:r>
                      <w:r w:rsidR="00B9503F">
                        <w:t>cooked:</w:t>
                      </w:r>
                    </w:p>
                    <w:p w14:paraId="6F6317B2" w14:textId="31535295" w:rsidR="00A6397F" w:rsidRDefault="00B9503F" w:rsidP="00E55D48">
                      <w:pPr>
                        <w:spacing w:line="360" w:lineRule="auto"/>
                      </w:pPr>
                      <w:r>
                        <w:t>+ add cheese on</w:t>
                      </w:r>
                    </w:p>
                    <w:p w14:paraId="19AE9282" w14:textId="77777777" w:rsidR="0058465B" w:rsidRDefault="0058465B" w:rsidP="00E55D48">
                      <w:pPr>
                        <w:spacing w:line="360" w:lineRule="auto"/>
                      </w:pPr>
                    </w:p>
                    <w:p w14:paraId="27CA7745" w14:textId="13A0C4E7" w:rsidR="00B9503F" w:rsidRDefault="00B9503F" w:rsidP="00E55D48">
                      <w:pPr>
                        <w:spacing w:line="360" w:lineRule="auto"/>
                      </w:pPr>
                      <w:r>
                        <w:t>7. Remove pan from heat</w:t>
                      </w:r>
                    </w:p>
                    <w:p w14:paraId="7E9108F0" w14:textId="5DA9DFD2" w:rsidR="00B9503F" w:rsidRDefault="00B9503F" w:rsidP="00E55D48">
                      <w:pPr>
                        <w:spacing w:line="360" w:lineRule="auto"/>
                      </w:pPr>
                      <w:r>
                        <w:t>8. Transfer eggs to plate</w:t>
                      </w:r>
                    </w:p>
                    <w:p w14:paraId="58FC6B15" w14:textId="7DC87B61" w:rsidR="00B9503F" w:rsidRDefault="00B9503F" w:rsidP="00E55D48">
                      <w:pPr>
                        <w:spacing w:line="360" w:lineRule="auto"/>
                      </w:pPr>
                      <w:r>
                        <w:t xml:space="preserve">9. </w:t>
                      </w:r>
                      <w:r w:rsidR="0058465B">
                        <w:t>Serve</w:t>
                      </w:r>
                    </w:p>
                  </w:txbxContent>
                </v:textbox>
              </v:shape>
            </w:pict>
          </mc:Fallback>
        </mc:AlternateContent>
      </w:r>
    </w:p>
    <w:p w14:paraId="4B578489" w14:textId="77777777" w:rsidR="002C39B5" w:rsidRDefault="00000000">
      <w:pPr>
        <w:pStyle w:val="BodyText"/>
        <w:spacing w:before="10"/>
        <w:rPr>
          <w:rFonts w:ascii="Calibri"/>
          <w:b/>
          <w:sz w:val="26"/>
        </w:rPr>
      </w:pPr>
      <w:r>
        <w:pict w14:anchorId="3DD4ED48">
          <v:shape id="docshape46" o:spid="_x0000_s1037" type="#_x0000_t202" style="position:absolute;margin-left:320.25pt;margin-top:17.6pt;width:109.75pt;height:21.65pt;z-index:-15728128;mso-wrap-distance-left:0;mso-wrap-distance-right:0;mso-position-horizontal-relative:page" filled="f" stroked="f">
            <v:textbox inset="0,0,0,0">
              <w:txbxContent>
                <w:p w14:paraId="328038D4" w14:textId="77777777" w:rsidR="002C39B5" w:rsidRDefault="00784A1D">
                  <w:pPr>
                    <w:spacing w:before="142"/>
                    <w:ind w:left="71"/>
                    <w:rPr>
                      <w:rFonts w:ascii="Courier New"/>
                      <w:b/>
                      <w:sz w:val="14"/>
                    </w:rPr>
                  </w:pPr>
                  <w:r>
                    <w:rPr>
                      <w:rFonts w:ascii="Courier New"/>
                      <w:b/>
                      <w:color w:val="231F20"/>
                      <w:w w:val="105"/>
                      <w:sz w:val="14"/>
                    </w:rPr>
                    <w:t>Transfer</w:t>
                  </w:r>
                  <w:r>
                    <w:rPr>
                      <w:rFonts w:ascii="Courier New"/>
                      <w:b/>
                      <w:color w:val="231F20"/>
                      <w:spacing w:val="-16"/>
                      <w:w w:val="105"/>
                      <w:sz w:val="14"/>
                    </w:rPr>
                    <w:t xml:space="preserve"> </w:t>
                  </w:r>
                  <w:r>
                    <w:rPr>
                      <w:rFonts w:ascii="Courier New"/>
                      <w:b/>
                      <w:color w:val="231F20"/>
                      <w:w w:val="105"/>
                      <w:sz w:val="14"/>
                    </w:rPr>
                    <w:t>eggs</w:t>
                  </w:r>
                  <w:r>
                    <w:rPr>
                      <w:rFonts w:ascii="Courier New"/>
                      <w:b/>
                      <w:color w:val="231F20"/>
                      <w:spacing w:val="-15"/>
                      <w:w w:val="105"/>
                      <w:sz w:val="14"/>
                    </w:rPr>
                    <w:t xml:space="preserve"> </w:t>
                  </w:r>
                  <w:r>
                    <w:rPr>
                      <w:rFonts w:ascii="Courier New"/>
                      <w:b/>
                      <w:color w:val="231F20"/>
                      <w:w w:val="105"/>
                      <w:position w:val="1"/>
                      <w:sz w:val="14"/>
                    </w:rPr>
                    <w:t>to</w:t>
                  </w:r>
                  <w:r>
                    <w:rPr>
                      <w:rFonts w:ascii="Courier New"/>
                      <w:b/>
                      <w:color w:val="231F20"/>
                      <w:spacing w:val="-16"/>
                      <w:w w:val="105"/>
                      <w:position w:val="1"/>
                      <w:sz w:val="14"/>
                    </w:rPr>
                    <w:t xml:space="preserve"> </w:t>
                  </w:r>
                  <w:r>
                    <w:rPr>
                      <w:rFonts w:ascii="Courier New"/>
                      <w:b/>
                      <w:color w:val="231F20"/>
                      <w:spacing w:val="-2"/>
                      <w:w w:val="105"/>
                      <w:position w:val="1"/>
                      <w:sz w:val="14"/>
                    </w:rPr>
                    <w:t>plate</w:t>
                  </w:r>
                </w:p>
              </w:txbxContent>
            </v:textbox>
            <w10:wrap type="topAndBottom" anchorx="page"/>
          </v:shape>
        </w:pict>
      </w:r>
    </w:p>
    <w:p w14:paraId="778449D7" w14:textId="77777777" w:rsidR="002C39B5" w:rsidRDefault="002C39B5">
      <w:pPr>
        <w:pStyle w:val="BodyText"/>
        <w:rPr>
          <w:rFonts w:ascii="Calibri"/>
          <w:b/>
          <w:sz w:val="20"/>
        </w:rPr>
      </w:pPr>
    </w:p>
    <w:p w14:paraId="2911C7A6" w14:textId="77777777" w:rsidR="002C39B5" w:rsidRDefault="00000000">
      <w:pPr>
        <w:pStyle w:val="BodyText"/>
        <w:spacing w:before="4"/>
        <w:rPr>
          <w:rFonts w:ascii="Calibri"/>
          <w:b/>
          <w:sz w:val="11"/>
        </w:rPr>
      </w:pPr>
      <w:r>
        <w:pict w14:anchorId="2C9FAE2A">
          <v:shape id="docshape47" o:spid="_x0000_s1036" type="#_x0000_t202" style="position:absolute;margin-left:333.85pt;margin-top:8.15pt;width:23.75pt;height:10.6pt;z-index:-15727616;mso-wrap-distance-left:0;mso-wrap-distance-right:0;mso-position-horizontal-relative:page" filled="f" stroked="f">
            <v:textbox inset="0,0,0,0">
              <w:txbxContent>
                <w:p w14:paraId="2D9F51FD" w14:textId="77777777" w:rsidR="002C39B5" w:rsidRDefault="00784A1D">
                  <w:pPr>
                    <w:spacing w:before="25"/>
                    <w:ind w:left="20"/>
                    <w:rPr>
                      <w:rFonts w:ascii="Courier New"/>
                      <w:b/>
                      <w:sz w:val="14"/>
                    </w:rPr>
                  </w:pPr>
                  <w:r>
                    <w:rPr>
                      <w:rFonts w:ascii="Courier New"/>
                      <w:b/>
                      <w:color w:val="231F20"/>
                      <w:spacing w:val="-2"/>
                      <w:w w:val="105"/>
                      <w:sz w:val="14"/>
                    </w:rPr>
                    <w:t>While</w:t>
                  </w:r>
                </w:p>
              </w:txbxContent>
            </v:textbox>
            <w10:wrap type="topAndBottom" anchorx="page"/>
          </v:shape>
        </w:pict>
      </w:r>
      <w:r>
        <w:pict w14:anchorId="04E944EC">
          <v:shape id="docshape48" o:spid="_x0000_s1035" type="#_x0000_t202" style="position:absolute;margin-left:359.85pt;margin-top:8.45pt;width:75.75pt;height:11.25pt;z-index:-15727104;mso-wrap-distance-left:0;mso-wrap-distance-right:0;mso-position-horizontal-relative:page" filled="f" stroked="f">
            <v:textbox inset="0,0,0,0">
              <w:txbxContent>
                <w:p w14:paraId="627EE94E" w14:textId="77777777" w:rsidR="002C39B5" w:rsidRDefault="00784A1D">
                  <w:pPr>
                    <w:spacing w:before="28"/>
                    <w:ind w:left="20"/>
                    <w:rPr>
                      <w:rFonts w:ascii="Courier New" w:hAnsi="Courier New"/>
                      <w:b/>
                      <w:sz w:val="14"/>
                    </w:rPr>
                  </w:pPr>
                  <w:r>
                    <w:rPr>
                      <w:rFonts w:ascii="Courier New" w:hAnsi="Courier New"/>
                      <w:b/>
                      <w:color w:val="231F20"/>
                      <w:w w:val="105"/>
                      <w:position w:val="1"/>
                      <w:sz w:val="14"/>
                    </w:rPr>
                    <w:t>eggs</w:t>
                  </w:r>
                  <w:r>
                    <w:rPr>
                      <w:rFonts w:ascii="Courier New" w:hAnsi="Courier New"/>
                      <w:b/>
                      <w:color w:val="231F20"/>
                      <w:spacing w:val="-18"/>
                      <w:w w:val="105"/>
                      <w:position w:val="1"/>
                      <w:sz w:val="14"/>
                    </w:rPr>
                    <w:t xml:space="preserve"> </w:t>
                  </w:r>
                  <w:r>
                    <w:rPr>
                      <w:rFonts w:ascii="Courier New" w:hAnsi="Courier New"/>
                      <w:b/>
                      <w:color w:val="231F20"/>
                      <w:w w:val="105"/>
                      <w:position w:val="1"/>
                      <w:sz w:val="14"/>
                    </w:rPr>
                    <w:t>aren’t</w:t>
                  </w:r>
                  <w:r>
                    <w:rPr>
                      <w:rFonts w:ascii="Courier New" w:hAnsi="Courier New"/>
                      <w:b/>
                      <w:color w:val="231F20"/>
                      <w:spacing w:val="-17"/>
                      <w:w w:val="105"/>
                      <w:position w:val="1"/>
                      <w:sz w:val="14"/>
                    </w:rPr>
                    <w:t xml:space="preserve"> </w:t>
                  </w:r>
                  <w:r>
                    <w:rPr>
                      <w:rFonts w:ascii="Courier New" w:hAnsi="Courier New"/>
                      <w:b/>
                      <w:color w:val="231F20"/>
                      <w:spacing w:val="-2"/>
                      <w:w w:val="105"/>
                      <w:sz w:val="14"/>
                    </w:rPr>
                    <w:t>fully</w:t>
                  </w:r>
                </w:p>
              </w:txbxContent>
            </v:textbox>
            <w10:wrap type="topAndBottom" anchorx="page"/>
          </v:shape>
        </w:pict>
      </w:r>
      <w:r>
        <w:pict w14:anchorId="0405C60A">
          <v:shape id="docshape49" o:spid="_x0000_s1034" type="#_x0000_t202" style="position:absolute;margin-left:437.75pt;margin-top:9.4pt;width:32.45pt;height:10.7pt;z-index:-15726592;mso-wrap-distance-left:0;mso-wrap-distance-right:0;mso-position-horizontal-relative:page" filled="f" stroked="f">
            <v:textbox inset="0,0,0,0">
              <w:txbxContent>
                <w:p w14:paraId="76E71A39" w14:textId="77777777" w:rsidR="002C39B5" w:rsidRDefault="00784A1D">
                  <w:pPr>
                    <w:spacing w:before="25"/>
                    <w:ind w:left="20"/>
                    <w:rPr>
                      <w:rFonts w:ascii="Courier New"/>
                      <w:b/>
                      <w:sz w:val="14"/>
                    </w:rPr>
                  </w:pPr>
                  <w:r>
                    <w:rPr>
                      <w:rFonts w:ascii="Courier New"/>
                      <w:b/>
                      <w:color w:val="231F20"/>
                      <w:spacing w:val="-2"/>
                      <w:w w:val="105"/>
                      <w:sz w:val="14"/>
                    </w:rPr>
                    <w:t>cooked:</w:t>
                  </w:r>
                </w:p>
              </w:txbxContent>
            </v:textbox>
            <w10:wrap type="topAndBottom" anchorx="page"/>
          </v:shape>
        </w:pict>
      </w:r>
    </w:p>
    <w:p w14:paraId="2A24FF9A" w14:textId="77777777" w:rsidR="002C39B5" w:rsidRDefault="002C39B5">
      <w:pPr>
        <w:pStyle w:val="BodyText"/>
        <w:rPr>
          <w:rFonts w:ascii="Calibri"/>
          <w:b/>
          <w:sz w:val="20"/>
        </w:rPr>
      </w:pPr>
    </w:p>
    <w:p w14:paraId="686E77AE" w14:textId="77777777" w:rsidR="002C39B5" w:rsidRDefault="002C39B5">
      <w:pPr>
        <w:pStyle w:val="BodyText"/>
        <w:rPr>
          <w:rFonts w:ascii="Calibri"/>
          <w:b/>
          <w:sz w:val="20"/>
        </w:rPr>
      </w:pPr>
    </w:p>
    <w:p w14:paraId="70F24C03" w14:textId="77777777" w:rsidR="002C39B5" w:rsidRDefault="002C39B5">
      <w:pPr>
        <w:pStyle w:val="BodyText"/>
        <w:spacing w:before="6"/>
        <w:rPr>
          <w:rFonts w:ascii="Calibri"/>
          <w:b/>
          <w:sz w:val="27"/>
        </w:rPr>
      </w:pPr>
    </w:p>
    <w:p w14:paraId="1A5B0E52" w14:textId="77777777" w:rsidR="002C39B5" w:rsidRDefault="00000000">
      <w:pPr>
        <w:spacing w:before="108"/>
        <w:ind w:right="941"/>
        <w:jc w:val="right"/>
        <w:rPr>
          <w:rFonts w:ascii="Courier New"/>
          <w:b/>
          <w:sz w:val="14"/>
        </w:rPr>
      </w:pPr>
      <w:r>
        <w:pict w14:anchorId="6C8B18DD">
          <v:shape id="docshape50" o:spid="_x0000_s1033" type="#_x0000_t202" style="position:absolute;left:0;text-align:left;margin-left:358.4pt;margin-top:12.85pt;width:62.75pt;height:11.2pt;z-index:15732224;mso-position-horizontal-relative:page" filled="f" stroked="f">
            <v:textbox inset="0,0,0,0">
              <w:txbxContent>
                <w:p w14:paraId="02529D59" w14:textId="77777777" w:rsidR="002C39B5" w:rsidRDefault="00784A1D">
                  <w:pPr>
                    <w:spacing w:before="32"/>
                    <w:ind w:left="20"/>
                    <w:rPr>
                      <w:rFonts w:ascii="Courier New"/>
                      <w:b/>
                      <w:sz w:val="14"/>
                    </w:rPr>
                  </w:pPr>
                  <w:r>
                    <w:rPr>
                      <w:rFonts w:ascii="Courier New"/>
                      <w:b/>
                      <w:color w:val="231F20"/>
                      <w:w w:val="105"/>
                      <w:sz w:val="14"/>
                    </w:rPr>
                    <w:t>Heat</w:t>
                  </w:r>
                  <w:r>
                    <w:rPr>
                      <w:rFonts w:ascii="Courier New"/>
                      <w:b/>
                      <w:color w:val="231F20"/>
                      <w:spacing w:val="-17"/>
                      <w:w w:val="105"/>
                      <w:sz w:val="14"/>
                    </w:rPr>
                    <w:t xml:space="preserve"> </w:t>
                  </w:r>
                  <w:proofErr w:type="spellStart"/>
                  <w:r>
                    <w:rPr>
                      <w:rFonts w:ascii="Courier New"/>
                      <w:b/>
                      <w:color w:val="231F20"/>
                      <w:w w:val="105"/>
                      <w:position w:val="1"/>
                      <w:sz w:val="14"/>
                    </w:rPr>
                    <w:t>saute</w:t>
                  </w:r>
                  <w:proofErr w:type="spellEnd"/>
                  <w:r>
                    <w:rPr>
                      <w:rFonts w:ascii="Courier New"/>
                      <w:b/>
                      <w:color w:val="231F20"/>
                      <w:spacing w:val="-17"/>
                      <w:w w:val="105"/>
                      <w:position w:val="1"/>
                      <w:sz w:val="14"/>
                    </w:rPr>
                    <w:t xml:space="preserve"> </w:t>
                  </w:r>
                  <w:r>
                    <w:rPr>
                      <w:rFonts w:ascii="Courier New"/>
                      <w:b/>
                      <w:color w:val="231F20"/>
                      <w:spacing w:val="-5"/>
                      <w:w w:val="105"/>
                      <w:position w:val="1"/>
                      <w:sz w:val="14"/>
                    </w:rPr>
                    <w:t>pan</w:t>
                  </w:r>
                </w:p>
              </w:txbxContent>
            </v:textbox>
            <w10:wrap anchorx="page"/>
          </v:shape>
        </w:pict>
      </w:r>
      <w:r>
        <w:pict w14:anchorId="2F45CF12">
          <v:shape id="_x0000_s1032" type="#_x0000_t136" style="position:absolute;left:0;text-align:left;margin-left:451.55pt;margin-top:-10.1pt;width:39pt;height:7.35pt;rotation:8;z-index:15734272;mso-position-horizontal-relative:page" fillcolor="#231f20" stroked="f">
            <o:extrusion v:ext="view" autorotationcenter="t"/>
            <v:textpath style="font-family:&quot;Courier New&quot;;font-size:7pt;font-weight:bold;v-text-kern:t;mso-text-shadow:auto" string="Stir eggs"/>
            <w10:wrap anchorx="page"/>
          </v:shape>
        </w:pict>
      </w:r>
      <w:r>
        <w:pict w14:anchorId="2425B7E3">
          <v:shape id="_x0000_s1031" type="#_x0000_t136" style="position:absolute;left:0;text-align:left;margin-left:316.1pt;margin-top:53.15pt;width:112.65pt;height:7.35pt;rotation:14;z-index:15734784;mso-position-horizontal-relative:page" fillcolor="#231f20" stroked="f">
            <o:extrusion v:ext="view" autorotationcenter="t"/>
            <v:textpath style="font-family:&quot;Courier New&quot;;font-size:7pt;font-weight:bold;v-text-kern:t;mso-text-shadow:auto" string="Crack three eggs into bowl"/>
            <w10:wrap anchorx="page"/>
          </v:shape>
        </w:pict>
      </w:r>
      <w:r>
        <w:pict w14:anchorId="560C4AD7">
          <v:shape id="_x0000_s1030" type="#_x0000_t136" style="position:absolute;left:0;text-align:left;margin-left:462pt;margin-top:36pt;width:39.1pt;height:7.35pt;rotation:323;z-index:15735296;mso-position-horizontal-relative:page" fillcolor="#231f20" stroked="f">
            <o:extrusion v:ext="view" autorotationcenter="t"/>
            <v:textpath style="font-family:&quot;Courier New&quot;;font-size:7pt;font-weight:bold;v-text-kern:t;mso-text-shadow:auto" string="Whip eggs"/>
            <w10:wrap anchorx="page"/>
          </v:shape>
        </w:pict>
      </w:r>
      <w:r>
        <w:pict w14:anchorId="30A00FF8">
          <v:shape id="_x0000_s1029" type="#_x0000_t136" style="position:absolute;left:0;text-align:left;margin-left:313.4pt;margin-top:-12pt;width:65pt;height:7.35pt;rotation:353;z-index:15736832;mso-position-horizontal-relative:page" fillcolor="#231f20" stroked="f">
            <o:extrusion v:ext="view" autorotationcenter="t"/>
            <v:textpath style="font-family:&quot;Courier New&quot;;font-size:7pt;font-weight:bold;v-text-kern:t;mso-text-shadow:auto" string="Remove pan from"/>
            <w10:wrap anchorx="page"/>
          </v:shape>
        </w:pict>
      </w:r>
      <w:r>
        <w:pict w14:anchorId="07916C39">
          <v:shape id="_x0000_s1028" type="#_x0000_t136" style="position:absolute;left:0;text-align:left;margin-left:382.3pt;margin-top:-17.85pt;width:17.4pt;height:7.35pt;rotation:353;z-index:15737344;mso-position-horizontal-relative:page" fillcolor="#231f20" stroked="f">
            <o:extrusion v:ext="view" autorotationcenter="t"/>
            <v:textpath style="font-family:&quot;Courier New&quot;;font-size:7pt;font-weight:bold;v-text-kern:t;mso-text-shadow:auto" string="heat"/>
            <w10:wrap anchorx="page"/>
          </v:shape>
        </w:pict>
      </w:r>
      <w:r>
        <w:pict w14:anchorId="70F172FD">
          <v:shape id="_x0000_s1027" type="#_x0000_t136" style="position:absolute;left:0;text-align:left;margin-left:402.65pt;margin-top:98.45pt;width:56.35pt;height:7.35pt;rotation:353;z-index:15737856;mso-position-horizontal-relative:page" fillcolor="#231f20" stroked="f">
            <o:extrusion v:ext="view" autorotationcenter="t"/>
            <v:textpath style="font-family:&quot;Courier New&quot;;font-size:7pt;font-weight:bold;v-text-kern:t;mso-text-shadow:auto" string="Transfer eggs"/>
            <w10:wrap anchorx="page"/>
          </v:shape>
        </w:pict>
      </w:r>
      <w:r>
        <w:pict w14:anchorId="79D53B28">
          <v:shape id="_x0000_s1026" type="#_x0000_t136" style="position:absolute;left:0;text-align:left;margin-left:462.9pt;margin-top:92.6pt;width:26.05pt;height:7.35pt;rotation:353;z-index:15738368;mso-position-horizontal-relative:page" fillcolor="#231f20" stroked="f">
            <o:extrusion v:ext="view" autorotationcenter="t"/>
            <v:textpath style="font-family:&quot;Courier New&quot;;font-size:7pt;font-weight:bold;v-text-kern:t;mso-text-shadow:auto" string="to pan"/>
            <w10:wrap anchorx="page"/>
          </v:shape>
        </w:pict>
      </w:r>
      <w:r w:rsidR="00784A1D">
        <w:rPr>
          <w:rFonts w:ascii="Courier New"/>
          <w:b/>
          <w:color w:val="231F20"/>
          <w:spacing w:val="-2"/>
          <w:w w:val="105"/>
          <w:sz w:val="14"/>
        </w:rPr>
        <w:t>Serve</w:t>
      </w:r>
    </w:p>
    <w:p w14:paraId="324123C0" w14:textId="77777777" w:rsidR="002C39B5" w:rsidRDefault="002C39B5">
      <w:pPr>
        <w:pStyle w:val="BodyText"/>
        <w:rPr>
          <w:rFonts w:ascii="Courier New"/>
          <w:b/>
          <w:sz w:val="20"/>
        </w:rPr>
      </w:pPr>
    </w:p>
    <w:p w14:paraId="08054CED" w14:textId="77777777" w:rsidR="002C39B5" w:rsidRDefault="002C39B5">
      <w:pPr>
        <w:pStyle w:val="BodyText"/>
        <w:rPr>
          <w:rFonts w:ascii="Courier New"/>
          <w:b/>
          <w:sz w:val="20"/>
        </w:rPr>
      </w:pPr>
    </w:p>
    <w:p w14:paraId="4E64E136" w14:textId="77777777" w:rsidR="002C39B5" w:rsidRDefault="002C39B5">
      <w:pPr>
        <w:pStyle w:val="BodyText"/>
        <w:rPr>
          <w:rFonts w:ascii="Courier New"/>
          <w:b/>
          <w:sz w:val="20"/>
        </w:rPr>
      </w:pPr>
    </w:p>
    <w:p w14:paraId="0F20A88A" w14:textId="77777777" w:rsidR="002C39B5" w:rsidRDefault="002C39B5">
      <w:pPr>
        <w:pStyle w:val="BodyText"/>
        <w:rPr>
          <w:rFonts w:ascii="Courier New"/>
          <w:b/>
          <w:sz w:val="20"/>
        </w:rPr>
      </w:pPr>
    </w:p>
    <w:p w14:paraId="72EE7A64" w14:textId="77777777" w:rsidR="002C39B5" w:rsidRDefault="002C39B5">
      <w:pPr>
        <w:pStyle w:val="BodyText"/>
        <w:rPr>
          <w:rFonts w:ascii="Courier New"/>
          <w:b/>
          <w:sz w:val="20"/>
        </w:rPr>
      </w:pPr>
    </w:p>
    <w:p w14:paraId="41DA3A60" w14:textId="77777777" w:rsidR="002C39B5" w:rsidRDefault="002C39B5">
      <w:pPr>
        <w:pStyle w:val="BodyText"/>
        <w:rPr>
          <w:rFonts w:ascii="Courier New"/>
          <w:b/>
          <w:sz w:val="20"/>
        </w:rPr>
      </w:pPr>
    </w:p>
    <w:p w14:paraId="6BFE4C04" w14:textId="77777777" w:rsidR="002C39B5" w:rsidRDefault="002C39B5">
      <w:pPr>
        <w:pStyle w:val="BodyText"/>
        <w:rPr>
          <w:rFonts w:ascii="Courier New"/>
          <w:b/>
          <w:sz w:val="20"/>
        </w:rPr>
      </w:pPr>
    </w:p>
    <w:p w14:paraId="15B718D0" w14:textId="77777777" w:rsidR="002C39B5" w:rsidRDefault="002C39B5">
      <w:pPr>
        <w:pStyle w:val="BodyText"/>
        <w:rPr>
          <w:rFonts w:ascii="Courier New"/>
          <w:b/>
          <w:sz w:val="20"/>
        </w:rPr>
      </w:pPr>
    </w:p>
    <w:p w14:paraId="2C3F91A5" w14:textId="77777777" w:rsidR="002C39B5" w:rsidRDefault="002C39B5">
      <w:pPr>
        <w:pStyle w:val="BodyText"/>
        <w:rPr>
          <w:rFonts w:ascii="Courier New"/>
          <w:b/>
          <w:sz w:val="20"/>
        </w:rPr>
      </w:pPr>
    </w:p>
    <w:p w14:paraId="1DC3359E" w14:textId="77777777" w:rsidR="002C39B5" w:rsidRDefault="002C39B5">
      <w:pPr>
        <w:pStyle w:val="BodyText"/>
        <w:rPr>
          <w:rFonts w:ascii="Courier New"/>
          <w:b/>
          <w:sz w:val="20"/>
        </w:rPr>
      </w:pPr>
    </w:p>
    <w:p w14:paraId="64ECBD99" w14:textId="77777777" w:rsidR="002C39B5" w:rsidRDefault="002C39B5">
      <w:pPr>
        <w:pStyle w:val="BodyText"/>
        <w:rPr>
          <w:rFonts w:ascii="Courier New"/>
          <w:b/>
          <w:sz w:val="20"/>
        </w:rPr>
      </w:pPr>
    </w:p>
    <w:p w14:paraId="69327032" w14:textId="77777777" w:rsidR="002C39B5" w:rsidRDefault="002C39B5">
      <w:pPr>
        <w:pStyle w:val="BodyText"/>
        <w:rPr>
          <w:rFonts w:ascii="Courier New"/>
          <w:b/>
          <w:sz w:val="20"/>
        </w:rPr>
      </w:pPr>
    </w:p>
    <w:p w14:paraId="4F07114B" w14:textId="77777777" w:rsidR="002C39B5" w:rsidRDefault="002C39B5">
      <w:pPr>
        <w:pStyle w:val="BodyText"/>
        <w:rPr>
          <w:rFonts w:ascii="Courier New"/>
          <w:b/>
          <w:sz w:val="20"/>
        </w:rPr>
      </w:pPr>
    </w:p>
    <w:p w14:paraId="5D2F4FFF" w14:textId="77777777" w:rsidR="002C39B5" w:rsidRDefault="002C39B5">
      <w:pPr>
        <w:pStyle w:val="BodyText"/>
        <w:rPr>
          <w:rFonts w:ascii="Courier New"/>
          <w:b/>
          <w:sz w:val="20"/>
        </w:rPr>
      </w:pPr>
    </w:p>
    <w:p w14:paraId="7B1CDD19" w14:textId="77777777" w:rsidR="002C39B5" w:rsidRDefault="002C39B5">
      <w:pPr>
        <w:pStyle w:val="BodyText"/>
        <w:rPr>
          <w:rFonts w:ascii="Courier New"/>
          <w:b/>
          <w:sz w:val="20"/>
        </w:rPr>
      </w:pPr>
    </w:p>
    <w:p w14:paraId="1D5B04C4" w14:textId="77777777" w:rsidR="002C39B5" w:rsidRDefault="002C39B5">
      <w:pPr>
        <w:pStyle w:val="BodyText"/>
        <w:rPr>
          <w:rFonts w:ascii="Courier New"/>
          <w:b/>
          <w:sz w:val="20"/>
        </w:rPr>
      </w:pPr>
    </w:p>
    <w:p w14:paraId="47D29045" w14:textId="77777777" w:rsidR="002C39B5" w:rsidRDefault="002C39B5">
      <w:pPr>
        <w:pStyle w:val="BodyText"/>
        <w:rPr>
          <w:rFonts w:ascii="Courier New"/>
          <w:b/>
          <w:sz w:val="20"/>
        </w:rPr>
      </w:pPr>
    </w:p>
    <w:p w14:paraId="73F58254" w14:textId="77777777" w:rsidR="002C39B5" w:rsidRDefault="002C39B5">
      <w:pPr>
        <w:pStyle w:val="BodyText"/>
        <w:rPr>
          <w:rFonts w:ascii="Courier New"/>
          <w:b/>
          <w:sz w:val="20"/>
        </w:rPr>
      </w:pPr>
    </w:p>
    <w:p w14:paraId="2C95B37F" w14:textId="77777777" w:rsidR="002C39B5" w:rsidRDefault="002C39B5">
      <w:pPr>
        <w:pStyle w:val="BodyText"/>
        <w:rPr>
          <w:rFonts w:ascii="Courier New"/>
          <w:b/>
          <w:sz w:val="20"/>
        </w:rPr>
      </w:pPr>
    </w:p>
    <w:p w14:paraId="0613E708" w14:textId="77777777" w:rsidR="002C39B5" w:rsidRDefault="002C39B5">
      <w:pPr>
        <w:pStyle w:val="BodyText"/>
        <w:rPr>
          <w:rFonts w:ascii="Courier New"/>
          <w:b/>
          <w:sz w:val="20"/>
        </w:rPr>
      </w:pPr>
    </w:p>
    <w:p w14:paraId="4492D3DB" w14:textId="77777777" w:rsidR="002C39B5" w:rsidRDefault="002C39B5">
      <w:pPr>
        <w:pStyle w:val="BodyText"/>
        <w:rPr>
          <w:rFonts w:ascii="Courier New"/>
          <w:b/>
          <w:sz w:val="20"/>
        </w:rPr>
      </w:pPr>
    </w:p>
    <w:p w14:paraId="4FD64A01" w14:textId="77777777" w:rsidR="002C39B5" w:rsidRDefault="002C39B5">
      <w:pPr>
        <w:pStyle w:val="BodyText"/>
        <w:rPr>
          <w:rFonts w:ascii="Courier New"/>
          <w:b/>
          <w:sz w:val="20"/>
        </w:rPr>
      </w:pPr>
    </w:p>
    <w:p w14:paraId="6AE1F335" w14:textId="77777777" w:rsidR="002C39B5" w:rsidRDefault="002C39B5">
      <w:pPr>
        <w:pStyle w:val="BodyText"/>
        <w:spacing w:before="5"/>
        <w:rPr>
          <w:rFonts w:ascii="Courier New"/>
          <w:b/>
          <w:sz w:val="17"/>
        </w:rPr>
      </w:pPr>
    </w:p>
    <w:p w14:paraId="793C3934" w14:textId="77777777" w:rsidR="002C39B5" w:rsidRDefault="00784A1D">
      <w:pPr>
        <w:tabs>
          <w:tab w:val="right" w:pos="9029"/>
        </w:tabs>
        <w:spacing w:before="98"/>
        <w:ind w:left="7226"/>
        <w:rPr>
          <w:rFonts w:ascii="Arial Rounded MT Bold" w:hAnsi="Arial Rounded MT Bold"/>
          <w:sz w:val="20"/>
        </w:rPr>
      </w:pPr>
      <w:r>
        <w:rPr>
          <w:rFonts w:ascii="Arial" w:hAnsi="Arial"/>
          <w:b/>
          <w:i/>
          <w:color w:val="9D9FA2"/>
          <w:sz w:val="18"/>
        </w:rPr>
        <w:t>you</w:t>
      </w:r>
      <w:r>
        <w:rPr>
          <w:rFonts w:ascii="Arial" w:hAnsi="Arial"/>
          <w:b/>
          <w:i/>
          <w:color w:val="9D9FA2"/>
          <w:spacing w:val="-6"/>
          <w:sz w:val="18"/>
        </w:rPr>
        <w:t xml:space="preserve"> </w:t>
      </w:r>
      <w:r>
        <w:rPr>
          <w:rFonts w:ascii="Arial" w:hAnsi="Arial"/>
          <w:b/>
          <w:i/>
          <w:color w:val="9D9FA2"/>
          <w:sz w:val="18"/>
        </w:rPr>
        <w:t>are</w:t>
      </w:r>
      <w:r>
        <w:rPr>
          <w:rFonts w:ascii="Arial" w:hAnsi="Arial"/>
          <w:b/>
          <w:i/>
          <w:color w:val="9D9FA2"/>
          <w:spacing w:val="-6"/>
          <w:sz w:val="18"/>
        </w:rPr>
        <w:t xml:space="preserve"> </w:t>
      </w:r>
      <w:r>
        <w:rPr>
          <w:rFonts w:ascii="Arial" w:hAnsi="Arial"/>
          <w:b/>
          <w:i/>
          <w:color w:val="9D9FA2"/>
          <w:sz w:val="18"/>
        </w:rPr>
        <w:t>here</w:t>
      </w:r>
      <w:r>
        <w:rPr>
          <w:rFonts w:ascii="Arial" w:hAnsi="Arial"/>
          <w:b/>
          <w:i/>
          <w:color w:val="9D9FA2"/>
          <w:spacing w:val="-5"/>
          <w:sz w:val="18"/>
        </w:rPr>
        <w:t xml:space="preserve"> </w:t>
      </w:r>
      <w:r>
        <w:rPr>
          <w:rFonts w:ascii="Arial" w:hAnsi="Arial"/>
          <w:color w:val="9D9FA2"/>
          <w:spacing w:val="-12"/>
          <w:sz w:val="18"/>
        </w:rPr>
        <w:t>►</w:t>
      </w:r>
      <w:r>
        <w:rPr>
          <w:rFonts w:ascii="Times New Roman" w:hAnsi="Times New Roman"/>
          <w:color w:val="9D9FA2"/>
          <w:sz w:val="18"/>
        </w:rPr>
        <w:tab/>
      </w:r>
      <w:r>
        <w:rPr>
          <w:rFonts w:ascii="Arial Rounded MT Bold" w:hAnsi="Arial Rounded MT Bold"/>
          <w:color w:val="231F20"/>
          <w:spacing w:val="-10"/>
          <w:sz w:val="20"/>
        </w:rPr>
        <w:t>5</w:t>
      </w:r>
    </w:p>
    <w:sectPr w:rsidR="002C39B5">
      <w:type w:val="continuous"/>
      <w:pgSz w:w="11910" w:h="16840"/>
      <w:pgMar w:top="1920" w:right="10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K0NDeyNDc3MrIwMrRQ0lEKTi0uzszPAykwrAUAXXZCDiwAAAA="/>
  </w:docVars>
  <w:rsids>
    <w:rsidRoot w:val="002C39B5"/>
    <w:rsid w:val="00193B9C"/>
    <w:rsid w:val="002C39B5"/>
    <w:rsid w:val="003E3E77"/>
    <w:rsid w:val="0058465B"/>
    <w:rsid w:val="006144A0"/>
    <w:rsid w:val="00784A1D"/>
    <w:rsid w:val="008D1B71"/>
    <w:rsid w:val="00A6397F"/>
    <w:rsid w:val="00B9503F"/>
    <w:rsid w:val="00E55D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89"/>
    <o:shapelayout v:ext="edit">
      <o:idmap v:ext="edit" data="1"/>
    </o:shapelayout>
  </w:shapeDefaults>
  <w:decimalSymbol w:val="."/>
  <w:listSeparator w:val=","/>
  <w14:docId w14:val="72BD2D88"/>
  <w15:docId w15:val="{7CF6F19A-5C98-4780-907E-78E37A172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rebuchet MS" w:eastAsia="Trebuchet MS" w:hAnsi="Trebuchet MS" w:cs="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
    <w:qFormat/>
    <w:pPr>
      <w:spacing w:before="1"/>
      <w:ind w:left="1203"/>
    </w:pPr>
    <w:rPr>
      <w:rFonts w:ascii="Garamond" w:eastAsia="Garamond" w:hAnsi="Garamond" w:cs="Garamond"/>
      <w:sz w:val="41"/>
      <w:szCs w:val="4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ABFB25EE934439F574BC264F0B8E6" ma:contentTypeVersion="14" ma:contentTypeDescription="Create a new document." ma:contentTypeScope="" ma:versionID="691aef3875ffa2da909f8733a69de6c6">
  <xsd:schema xmlns:xsd="http://www.w3.org/2001/XMLSchema" xmlns:xs="http://www.w3.org/2001/XMLSchema" xmlns:p="http://schemas.microsoft.com/office/2006/metadata/properties" xmlns:ns3="5053a65b-a790-45aa-b23d-3e4902a85933" xmlns:ns4="6b707ee7-774c-4141-8c69-3f50efb0eaa0" targetNamespace="http://schemas.microsoft.com/office/2006/metadata/properties" ma:root="true" ma:fieldsID="3a70b6911c175831e2be1fc54dbd5789" ns3:_="" ns4:_="">
    <xsd:import namespace="5053a65b-a790-45aa-b23d-3e4902a85933"/>
    <xsd:import namespace="6b707ee7-774c-4141-8c69-3f50efb0eaa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3a65b-a790-45aa-b23d-3e4902a85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707ee7-774c-4141-8c69-3f50efb0ea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2033B6-7F84-46B9-A4D3-77A5F78CCB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3a65b-a790-45aa-b23d-3e4902a85933"/>
    <ds:schemaRef ds:uri="6b707ee7-774c-4141-8c69-3f50efb0e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C38C25-F03B-41C3-A53B-8FD7A9C6329B}">
  <ds:schemaRefs>
    <ds:schemaRef ds:uri="http://schemas.microsoft.com/sharepoint/v3/contenttype/forms"/>
  </ds:schemaRefs>
</ds:datastoreItem>
</file>

<file path=customXml/itemProps3.xml><?xml version="1.0" encoding="utf-8"?>
<ds:datastoreItem xmlns:ds="http://schemas.openxmlformats.org/officeDocument/2006/customXml" ds:itemID="{27C2FA7D-0CAB-4996-8FB1-5EBE38F390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8</Words>
  <Characters>45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ni Balapumi</dc:creator>
  <cp:lastModifiedBy>Shankar Madhusudan</cp:lastModifiedBy>
  <cp:revision>2</cp:revision>
  <dcterms:created xsi:type="dcterms:W3CDTF">2022-07-31T08:00:00Z</dcterms:created>
  <dcterms:modified xsi:type="dcterms:W3CDTF">2022-07-3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27T00:00:00Z</vt:filetime>
  </property>
  <property fmtid="{D5CDD505-2E9C-101B-9397-08002B2CF9AE}" pid="3" name="Creator">
    <vt:lpwstr>Preview</vt:lpwstr>
  </property>
  <property fmtid="{D5CDD505-2E9C-101B-9397-08002B2CF9AE}" pid="4" name="LastSaved">
    <vt:filetime>2022-07-13T00:00:00Z</vt:filetime>
  </property>
  <property fmtid="{D5CDD505-2E9C-101B-9397-08002B2CF9AE}" pid="5" name="Producer">
    <vt:lpwstr>macOS Version 11.3 (Build 20E232) Quartz PDFContext</vt:lpwstr>
  </property>
  <property fmtid="{D5CDD505-2E9C-101B-9397-08002B2CF9AE}" pid="6" name="ContentTypeId">
    <vt:lpwstr>0x010100CD1ABFB25EE934439F574BC264F0B8E6</vt:lpwstr>
  </property>
</Properties>
</file>